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5E22A1" w14:textId="7C1819C1" w:rsidR="00D450C2" w:rsidRDefault="00D450C2" w:rsidP="00D450C2">
      <w:pPr>
        <w:jc w:val="center"/>
        <w:rPr>
          <w:b/>
          <w:sz w:val="28"/>
          <w:szCs w:val="28"/>
        </w:rPr>
      </w:pPr>
      <w:r w:rsidRPr="00B921E9">
        <w:rPr>
          <w:b/>
          <w:sz w:val="28"/>
          <w:szCs w:val="28"/>
        </w:rPr>
        <w:t>PROG178</w:t>
      </w:r>
      <w:r w:rsidR="00563427">
        <w:rPr>
          <w:b/>
          <w:sz w:val="28"/>
          <w:szCs w:val="28"/>
        </w:rPr>
        <w:t>1</w:t>
      </w:r>
      <w:r w:rsidRPr="00B921E9">
        <w:rPr>
          <w:b/>
          <w:sz w:val="28"/>
          <w:szCs w:val="28"/>
        </w:rPr>
        <w:t xml:space="preserve"> – Programming Fundamentals</w:t>
      </w:r>
      <w:r>
        <w:rPr>
          <w:b/>
          <w:sz w:val="28"/>
          <w:szCs w:val="28"/>
        </w:rPr>
        <w:t>: Fall 2020</w:t>
      </w:r>
    </w:p>
    <w:p w14:paraId="5D6367E2" w14:textId="77777777" w:rsidR="00D450C2" w:rsidRDefault="00D450C2" w:rsidP="00D450C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ignment 2 Rubric</w:t>
      </w:r>
    </w:p>
    <w:p w14:paraId="49952A6F" w14:textId="77777777" w:rsidR="00D450C2" w:rsidRPr="00F76332" w:rsidRDefault="00D450C2" w:rsidP="00D450C2">
      <w:pPr>
        <w:jc w:val="center"/>
        <w:rPr>
          <w:b/>
          <w:sz w:val="28"/>
          <w:szCs w:val="28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76"/>
        <w:gridCol w:w="1080"/>
        <w:gridCol w:w="1080"/>
        <w:gridCol w:w="6745"/>
      </w:tblGrid>
      <w:tr w:rsidR="00D450C2" w14:paraId="291CD6A8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7A89BC49" w14:textId="77777777" w:rsidR="00D450C2" w:rsidRPr="00F76332" w:rsidRDefault="00D450C2" w:rsidP="006C3938">
            <w:pPr>
              <w:jc w:val="center"/>
              <w:rPr>
                <w:b/>
              </w:rPr>
            </w:pPr>
            <w:r w:rsidRPr="00F76332">
              <w:rPr>
                <w:b/>
              </w:rPr>
              <w:t>#</w:t>
            </w:r>
          </w:p>
        </w:tc>
        <w:tc>
          <w:tcPr>
            <w:tcW w:w="1080" w:type="dxa"/>
            <w:vAlign w:val="center"/>
          </w:tcPr>
          <w:p w14:paraId="1109462A" w14:textId="77777777" w:rsidR="00D450C2" w:rsidRPr="00F76332" w:rsidRDefault="00D450C2" w:rsidP="006C3938">
            <w:pPr>
              <w:jc w:val="center"/>
              <w:rPr>
                <w:b/>
              </w:rPr>
            </w:pPr>
            <w:r w:rsidRPr="00F76332">
              <w:rPr>
                <w:b/>
              </w:rPr>
              <w:t>Mark</w:t>
            </w:r>
          </w:p>
        </w:tc>
        <w:tc>
          <w:tcPr>
            <w:tcW w:w="1080" w:type="dxa"/>
            <w:vAlign w:val="center"/>
          </w:tcPr>
          <w:p w14:paraId="2BD586A9" w14:textId="77777777" w:rsidR="00D450C2" w:rsidRPr="00F76332" w:rsidRDefault="00D450C2" w:rsidP="006C3938">
            <w:pPr>
              <w:jc w:val="center"/>
              <w:rPr>
                <w:b/>
              </w:rPr>
            </w:pPr>
            <w:r w:rsidRPr="00F76332">
              <w:rPr>
                <w:b/>
              </w:rPr>
              <w:t>Weight</w:t>
            </w:r>
          </w:p>
        </w:tc>
        <w:tc>
          <w:tcPr>
            <w:tcW w:w="6745" w:type="dxa"/>
            <w:vAlign w:val="center"/>
          </w:tcPr>
          <w:p w14:paraId="399BCD39" w14:textId="77777777" w:rsidR="00D450C2" w:rsidRPr="00F76332" w:rsidRDefault="00D450C2" w:rsidP="006C3938">
            <w:pPr>
              <w:jc w:val="center"/>
              <w:rPr>
                <w:b/>
              </w:rPr>
            </w:pPr>
            <w:r w:rsidRPr="00F76332">
              <w:rPr>
                <w:b/>
              </w:rPr>
              <w:t>Criteria</w:t>
            </w:r>
          </w:p>
        </w:tc>
      </w:tr>
      <w:tr w:rsidR="00D450C2" w14:paraId="3C2FD439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5263A16E" w14:textId="77777777" w:rsidR="00D450C2" w:rsidRPr="00F76332" w:rsidRDefault="00D450C2" w:rsidP="006C3938">
            <w:pPr>
              <w:jc w:val="center"/>
              <w:rPr>
                <w:b/>
              </w:rPr>
            </w:pPr>
          </w:p>
        </w:tc>
        <w:tc>
          <w:tcPr>
            <w:tcW w:w="1080" w:type="dxa"/>
            <w:vAlign w:val="center"/>
          </w:tcPr>
          <w:p w14:paraId="5334CDDB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2BCA1CAE" w14:textId="77777777" w:rsidR="00D450C2" w:rsidRDefault="00D450C2" w:rsidP="006C3938">
            <w:pPr>
              <w:jc w:val="center"/>
            </w:pPr>
          </w:p>
        </w:tc>
        <w:tc>
          <w:tcPr>
            <w:tcW w:w="6745" w:type="dxa"/>
            <w:vAlign w:val="center"/>
          </w:tcPr>
          <w:p w14:paraId="03BB1C0D" w14:textId="77777777" w:rsidR="00D450C2" w:rsidRPr="00C51E64" w:rsidRDefault="00D450C2" w:rsidP="006C3938">
            <w:pPr>
              <w:jc w:val="both"/>
              <w:rPr>
                <w:b/>
              </w:rPr>
            </w:pPr>
            <w:r w:rsidRPr="00C51E64">
              <w:rPr>
                <w:b/>
              </w:rPr>
              <w:t>Part 1</w:t>
            </w:r>
          </w:p>
        </w:tc>
      </w:tr>
      <w:tr w:rsidR="00D450C2" w14:paraId="287210B2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11ED5CB6" w14:textId="77777777" w:rsidR="00D450C2" w:rsidRPr="00F76332" w:rsidRDefault="00D450C2" w:rsidP="006C3938">
            <w:pPr>
              <w:jc w:val="center"/>
              <w:rPr>
                <w:b/>
              </w:rPr>
            </w:pPr>
            <w:r w:rsidRPr="00F76332">
              <w:rPr>
                <w:b/>
              </w:rPr>
              <w:t>1</w:t>
            </w:r>
            <w:r>
              <w:rPr>
                <w:b/>
              </w:rPr>
              <w:t>.</w:t>
            </w:r>
          </w:p>
        </w:tc>
        <w:tc>
          <w:tcPr>
            <w:tcW w:w="1080" w:type="dxa"/>
            <w:vAlign w:val="center"/>
          </w:tcPr>
          <w:p w14:paraId="5A0A68F7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5C69A412" w14:textId="77777777" w:rsidR="00D450C2" w:rsidRDefault="00D450C2" w:rsidP="006C3938">
            <w:pPr>
              <w:jc w:val="center"/>
            </w:pPr>
            <w:r>
              <w:t>4</w:t>
            </w:r>
          </w:p>
        </w:tc>
        <w:tc>
          <w:tcPr>
            <w:tcW w:w="6745" w:type="dxa"/>
            <w:vAlign w:val="center"/>
          </w:tcPr>
          <w:p w14:paraId="5BC8264C" w14:textId="77777777" w:rsidR="00D450C2" w:rsidRDefault="00D450C2" w:rsidP="006C3938">
            <w:pPr>
              <w:ind w:left="288"/>
              <w:jc w:val="both"/>
            </w:pPr>
            <w:r w:rsidRPr="00F51518">
              <w:rPr>
                <w:color w:val="A5A5A5" w:themeColor="accent3"/>
              </w:rPr>
              <w:t>Error-free Console program</w:t>
            </w:r>
          </w:p>
        </w:tc>
      </w:tr>
      <w:tr w:rsidR="00D450C2" w14:paraId="56794DFF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3AF74366" w14:textId="77777777" w:rsidR="00D450C2" w:rsidRPr="00F76332" w:rsidRDefault="00D450C2" w:rsidP="006C3938">
            <w:pPr>
              <w:jc w:val="center"/>
              <w:rPr>
                <w:b/>
              </w:rPr>
            </w:pPr>
            <w:r w:rsidRPr="00F76332">
              <w:rPr>
                <w:b/>
              </w:rPr>
              <w:t>2</w:t>
            </w:r>
            <w:r>
              <w:rPr>
                <w:b/>
              </w:rPr>
              <w:t>.</w:t>
            </w:r>
          </w:p>
        </w:tc>
        <w:tc>
          <w:tcPr>
            <w:tcW w:w="1080" w:type="dxa"/>
            <w:vAlign w:val="center"/>
          </w:tcPr>
          <w:p w14:paraId="3AE16584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74003B09" w14:textId="77777777" w:rsidR="00D450C2" w:rsidRDefault="00D450C2" w:rsidP="006C3938">
            <w:pPr>
              <w:jc w:val="center"/>
            </w:pPr>
            <w:r>
              <w:t>2</w:t>
            </w:r>
          </w:p>
        </w:tc>
        <w:tc>
          <w:tcPr>
            <w:tcW w:w="6745" w:type="dxa"/>
            <w:vAlign w:val="center"/>
          </w:tcPr>
          <w:p w14:paraId="47E5D06A" w14:textId="77777777" w:rsidR="00D450C2" w:rsidRDefault="00D450C2" w:rsidP="006C3938">
            <w:pPr>
              <w:ind w:left="288"/>
              <w:jc w:val="both"/>
            </w:pPr>
            <w:r>
              <w:t>Correct use of If-Elseif-Else statement</w:t>
            </w:r>
          </w:p>
        </w:tc>
      </w:tr>
      <w:tr w:rsidR="00D450C2" w14:paraId="36067F15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06B2012A" w14:textId="77777777" w:rsidR="00D450C2" w:rsidRPr="00F76332" w:rsidRDefault="00D450C2" w:rsidP="006C3938">
            <w:pPr>
              <w:jc w:val="center"/>
              <w:rPr>
                <w:b/>
              </w:rPr>
            </w:pPr>
            <w:r w:rsidRPr="00F76332">
              <w:rPr>
                <w:b/>
              </w:rPr>
              <w:t>3</w:t>
            </w:r>
            <w:r>
              <w:rPr>
                <w:b/>
              </w:rPr>
              <w:t>.</w:t>
            </w:r>
          </w:p>
        </w:tc>
        <w:tc>
          <w:tcPr>
            <w:tcW w:w="1080" w:type="dxa"/>
            <w:vAlign w:val="center"/>
          </w:tcPr>
          <w:p w14:paraId="75E34D58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2C1B25CD" w14:textId="77777777" w:rsidR="00D450C2" w:rsidRDefault="00D450C2" w:rsidP="006C3938">
            <w:pPr>
              <w:jc w:val="center"/>
            </w:pPr>
            <w:r>
              <w:t>2</w:t>
            </w:r>
          </w:p>
        </w:tc>
        <w:tc>
          <w:tcPr>
            <w:tcW w:w="6745" w:type="dxa"/>
            <w:vAlign w:val="center"/>
          </w:tcPr>
          <w:p w14:paraId="2885F4A1" w14:textId="77777777" w:rsidR="00D450C2" w:rsidRDefault="00D450C2" w:rsidP="006C3938">
            <w:pPr>
              <w:ind w:left="288"/>
              <w:jc w:val="both"/>
            </w:pPr>
            <w:r>
              <w:t>Correct use of switch statement</w:t>
            </w:r>
          </w:p>
        </w:tc>
      </w:tr>
      <w:tr w:rsidR="00D450C2" w14:paraId="40473CC9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3246241E" w14:textId="77777777" w:rsidR="00D450C2" w:rsidRPr="00F76332" w:rsidRDefault="00D450C2" w:rsidP="006C3938">
            <w:pPr>
              <w:jc w:val="center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1080" w:type="dxa"/>
            <w:vAlign w:val="center"/>
          </w:tcPr>
          <w:p w14:paraId="47E4646C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1FED4EB0" w14:textId="77777777" w:rsidR="00D450C2" w:rsidRDefault="00D450C2" w:rsidP="006C3938">
            <w:pPr>
              <w:jc w:val="center"/>
            </w:pPr>
            <w:r>
              <w:t>4</w:t>
            </w:r>
          </w:p>
        </w:tc>
        <w:tc>
          <w:tcPr>
            <w:tcW w:w="6745" w:type="dxa"/>
            <w:vAlign w:val="center"/>
          </w:tcPr>
          <w:p w14:paraId="6DF08C67" w14:textId="77777777" w:rsidR="00D450C2" w:rsidRDefault="00D450C2" w:rsidP="006C3938">
            <w:pPr>
              <w:ind w:left="288"/>
              <w:jc w:val="both"/>
            </w:pPr>
            <w:r>
              <w:t>Correct program logic (correct calculations age)</w:t>
            </w:r>
          </w:p>
        </w:tc>
      </w:tr>
      <w:tr w:rsidR="00D450C2" w14:paraId="0780D340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07F3BE1E" w14:textId="77777777" w:rsidR="00D450C2" w:rsidRPr="00F76332" w:rsidRDefault="00D450C2" w:rsidP="006C3938">
            <w:pPr>
              <w:jc w:val="center"/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1080" w:type="dxa"/>
            <w:vAlign w:val="center"/>
          </w:tcPr>
          <w:p w14:paraId="2CD1493C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73F34F72" w14:textId="77777777" w:rsidR="00D450C2" w:rsidRDefault="00D450C2" w:rsidP="006C3938">
            <w:pPr>
              <w:jc w:val="center"/>
            </w:pPr>
            <w:r>
              <w:t>3</w:t>
            </w:r>
          </w:p>
        </w:tc>
        <w:tc>
          <w:tcPr>
            <w:tcW w:w="6745" w:type="dxa"/>
            <w:vAlign w:val="center"/>
          </w:tcPr>
          <w:p w14:paraId="583BC1A6" w14:textId="77777777" w:rsidR="00D450C2" w:rsidRDefault="00D450C2" w:rsidP="006C3938">
            <w:pPr>
              <w:ind w:left="288"/>
              <w:jc w:val="both"/>
            </w:pPr>
            <w:r>
              <w:t>Correct program logic (correct calculations adjustments for months)</w:t>
            </w:r>
          </w:p>
        </w:tc>
      </w:tr>
      <w:tr w:rsidR="00D450C2" w14:paraId="47492104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7434FED6" w14:textId="77777777" w:rsidR="00D450C2" w:rsidRDefault="00D450C2" w:rsidP="006C3938">
            <w:pPr>
              <w:jc w:val="center"/>
              <w:rPr>
                <w:b/>
              </w:rPr>
            </w:pPr>
          </w:p>
        </w:tc>
        <w:tc>
          <w:tcPr>
            <w:tcW w:w="1080" w:type="dxa"/>
            <w:vAlign w:val="center"/>
          </w:tcPr>
          <w:p w14:paraId="3021479D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07C50CDC" w14:textId="77777777" w:rsidR="00D450C2" w:rsidRDefault="00D450C2" w:rsidP="006C3938">
            <w:pPr>
              <w:jc w:val="center"/>
            </w:pPr>
          </w:p>
        </w:tc>
        <w:tc>
          <w:tcPr>
            <w:tcW w:w="6745" w:type="dxa"/>
            <w:vAlign w:val="center"/>
          </w:tcPr>
          <w:p w14:paraId="2D8AF797" w14:textId="77777777" w:rsidR="00D450C2" w:rsidRDefault="00D450C2" w:rsidP="006C3938">
            <w:pPr>
              <w:ind w:left="288"/>
              <w:jc w:val="both"/>
            </w:pPr>
            <w:r>
              <w:t>Programming standards deductions</w:t>
            </w:r>
          </w:p>
        </w:tc>
      </w:tr>
      <w:tr w:rsidR="00D450C2" w14:paraId="424D4C3B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5B846307" w14:textId="77777777" w:rsidR="00D450C2" w:rsidRPr="00F76332" w:rsidRDefault="00D450C2" w:rsidP="006C3938">
            <w:pPr>
              <w:jc w:val="center"/>
              <w:rPr>
                <w:b/>
              </w:rPr>
            </w:pPr>
          </w:p>
        </w:tc>
        <w:tc>
          <w:tcPr>
            <w:tcW w:w="1080" w:type="dxa"/>
            <w:vAlign w:val="center"/>
          </w:tcPr>
          <w:p w14:paraId="00D7F5D0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77FDE01C" w14:textId="77777777" w:rsidR="00D450C2" w:rsidRDefault="00D450C2" w:rsidP="006C3938">
            <w:pPr>
              <w:jc w:val="center"/>
            </w:pPr>
          </w:p>
        </w:tc>
        <w:tc>
          <w:tcPr>
            <w:tcW w:w="6745" w:type="dxa"/>
            <w:vAlign w:val="center"/>
          </w:tcPr>
          <w:p w14:paraId="618B912D" w14:textId="77777777" w:rsidR="00D450C2" w:rsidRPr="00C51E64" w:rsidRDefault="00D450C2" w:rsidP="006C3938">
            <w:pPr>
              <w:jc w:val="both"/>
              <w:rPr>
                <w:b/>
              </w:rPr>
            </w:pPr>
            <w:r w:rsidRPr="00C51E64">
              <w:rPr>
                <w:b/>
              </w:rPr>
              <w:t>Part 2</w:t>
            </w:r>
          </w:p>
        </w:tc>
      </w:tr>
      <w:tr w:rsidR="00D450C2" w14:paraId="49E69377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2A7247F4" w14:textId="77777777" w:rsidR="00D450C2" w:rsidRPr="00C51E64" w:rsidRDefault="00D450C2" w:rsidP="006C3938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  <w:r w:rsidRPr="00C51E64">
              <w:rPr>
                <w:b/>
              </w:rPr>
              <w:t>.</w:t>
            </w:r>
          </w:p>
        </w:tc>
        <w:tc>
          <w:tcPr>
            <w:tcW w:w="1080" w:type="dxa"/>
            <w:vAlign w:val="center"/>
          </w:tcPr>
          <w:p w14:paraId="7D3F3148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7C528898" w14:textId="77777777" w:rsidR="00D450C2" w:rsidRDefault="00D450C2" w:rsidP="006C3938">
            <w:pPr>
              <w:jc w:val="center"/>
            </w:pPr>
            <w:r>
              <w:t>3</w:t>
            </w:r>
          </w:p>
        </w:tc>
        <w:tc>
          <w:tcPr>
            <w:tcW w:w="6745" w:type="dxa"/>
            <w:vAlign w:val="center"/>
          </w:tcPr>
          <w:p w14:paraId="054F2FBA" w14:textId="77777777" w:rsidR="00D450C2" w:rsidRDefault="00D450C2" w:rsidP="006C3938">
            <w:pPr>
              <w:ind w:left="288"/>
              <w:jc w:val="both"/>
            </w:pPr>
            <w:r w:rsidRPr="00F51518">
              <w:rPr>
                <w:color w:val="A5A5A5" w:themeColor="accent3"/>
              </w:rPr>
              <w:t>Error-free Console program</w:t>
            </w:r>
          </w:p>
        </w:tc>
      </w:tr>
      <w:tr w:rsidR="00D450C2" w14:paraId="6EEBAD50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2DB40C1B" w14:textId="77777777" w:rsidR="00D450C2" w:rsidRPr="00C51E64" w:rsidRDefault="00D450C2" w:rsidP="006C3938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  <w:r w:rsidRPr="00C51E64">
              <w:rPr>
                <w:b/>
              </w:rPr>
              <w:t>.</w:t>
            </w:r>
          </w:p>
        </w:tc>
        <w:tc>
          <w:tcPr>
            <w:tcW w:w="1080" w:type="dxa"/>
            <w:vAlign w:val="center"/>
          </w:tcPr>
          <w:p w14:paraId="6F413369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335E278D" w14:textId="77777777" w:rsidR="00D450C2" w:rsidRDefault="00D450C2" w:rsidP="006C3938">
            <w:pPr>
              <w:jc w:val="center"/>
            </w:pPr>
            <w:r>
              <w:t>2</w:t>
            </w:r>
          </w:p>
        </w:tc>
        <w:tc>
          <w:tcPr>
            <w:tcW w:w="6745" w:type="dxa"/>
            <w:vAlign w:val="center"/>
          </w:tcPr>
          <w:p w14:paraId="3E200EFC" w14:textId="41278D51" w:rsidR="00D450C2" w:rsidRDefault="00851D8E" w:rsidP="006C3938">
            <w:pPr>
              <w:ind w:left="288"/>
              <w:jc w:val="both"/>
            </w:pPr>
            <w:r>
              <w:t>Method names containing action verb and Pascal</w:t>
            </w:r>
          </w:p>
        </w:tc>
      </w:tr>
      <w:tr w:rsidR="00D450C2" w14:paraId="5088E070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6264D91C" w14:textId="77777777" w:rsidR="00D450C2" w:rsidRPr="00C51E64" w:rsidRDefault="00D450C2" w:rsidP="006C3938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  <w:r w:rsidRPr="00C51E64">
              <w:rPr>
                <w:b/>
              </w:rPr>
              <w:t>.</w:t>
            </w:r>
          </w:p>
        </w:tc>
        <w:tc>
          <w:tcPr>
            <w:tcW w:w="1080" w:type="dxa"/>
            <w:vAlign w:val="center"/>
          </w:tcPr>
          <w:p w14:paraId="51E9FB89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186393FC" w14:textId="77777777" w:rsidR="00D450C2" w:rsidRDefault="00D450C2" w:rsidP="006C3938">
            <w:pPr>
              <w:jc w:val="center"/>
            </w:pPr>
            <w:r>
              <w:t>3</w:t>
            </w:r>
          </w:p>
        </w:tc>
        <w:tc>
          <w:tcPr>
            <w:tcW w:w="6745" w:type="dxa"/>
            <w:vAlign w:val="center"/>
          </w:tcPr>
          <w:p w14:paraId="3F30DC86" w14:textId="77777777" w:rsidR="00D450C2" w:rsidRDefault="00D450C2" w:rsidP="006C3938">
            <w:pPr>
              <w:ind w:left="288"/>
              <w:jc w:val="both"/>
            </w:pPr>
            <w:r>
              <w:t>Four correct methods method overloading</w:t>
            </w:r>
          </w:p>
        </w:tc>
      </w:tr>
      <w:tr w:rsidR="00D450C2" w14:paraId="0F7C93BF" w14:textId="77777777" w:rsidTr="006C3938">
        <w:trPr>
          <w:trHeight w:val="576"/>
        </w:trPr>
        <w:tc>
          <w:tcPr>
            <w:tcW w:w="445" w:type="dxa"/>
            <w:vAlign w:val="center"/>
          </w:tcPr>
          <w:p w14:paraId="2E1707C6" w14:textId="77777777" w:rsidR="00D450C2" w:rsidRPr="00C51E64" w:rsidRDefault="00D450C2" w:rsidP="006C3938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  <w:r w:rsidRPr="00C51E64">
              <w:rPr>
                <w:b/>
              </w:rPr>
              <w:t>.</w:t>
            </w:r>
          </w:p>
        </w:tc>
        <w:tc>
          <w:tcPr>
            <w:tcW w:w="1080" w:type="dxa"/>
            <w:vAlign w:val="center"/>
          </w:tcPr>
          <w:p w14:paraId="4491FDA9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2FBD2838" w14:textId="77777777" w:rsidR="00D450C2" w:rsidRDefault="00D450C2" w:rsidP="006C3938">
            <w:pPr>
              <w:jc w:val="center"/>
            </w:pPr>
            <w:r>
              <w:t>4</w:t>
            </w:r>
          </w:p>
        </w:tc>
        <w:tc>
          <w:tcPr>
            <w:tcW w:w="6745" w:type="dxa"/>
            <w:vAlign w:val="center"/>
          </w:tcPr>
          <w:p w14:paraId="06BCAE6F" w14:textId="77777777" w:rsidR="00D450C2" w:rsidRDefault="00D450C2" w:rsidP="006C3938">
            <w:pPr>
              <w:ind w:left="288"/>
              <w:jc w:val="both"/>
            </w:pPr>
            <w:r>
              <w:t>Correct program logic (correct calculations for all shapes)</w:t>
            </w:r>
          </w:p>
        </w:tc>
      </w:tr>
      <w:tr w:rsidR="00D450C2" w14:paraId="3701A1E0" w14:textId="77777777" w:rsidTr="006C3938">
        <w:trPr>
          <w:trHeight w:val="576"/>
        </w:trPr>
        <w:tc>
          <w:tcPr>
            <w:tcW w:w="576" w:type="dxa"/>
            <w:vAlign w:val="center"/>
          </w:tcPr>
          <w:p w14:paraId="393CBB70" w14:textId="77777777" w:rsidR="00D450C2" w:rsidRPr="00C51E64" w:rsidRDefault="00D450C2" w:rsidP="006C3938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Pr="00C51E64">
              <w:rPr>
                <w:b/>
              </w:rPr>
              <w:t>.</w:t>
            </w:r>
          </w:p>
        </w:tc>
        <w:tc>
          <w:tcPr>
            <w:tcW w:w="1080" w:type="dxa"/>
            <w:vAlign w:val="center"/>
          </w:tcPr>
          <w:p w14:paraId="69EF823D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24645419" w14:textId="77777777" w:rsidR="00D450C2" w:rsidRDefault="00D450C2" w:rsidP="006C3938">
            <w:pPr>
              <w:jc w:val="center"/>
            </w:pPr>
            <w:r>
              <w:t>3</w:t>
            </w:r>
          </w:p>
        </w:tc>
        <w:tc>
          <w:tcPr>
            <w:tcW w:w="6745" w:type="dxa"/>
            <w:vAlign w:val="center"/>
          </w:tcPr>
          <w:p w14:paraId="37FB192D" w14:textId="77777777" w:rsidR="00D450C2" w:rsidRDefault="00D450C2" w:rsidP="006C3938">
            <w:pPr>
              <w:ind w:left="288"/>
              <w:jc w:val="both"/>
            </w:pPr>
            <w:r>
              <w:t>Correct input and output statements on console program</w:t>
            </w:r>
          </w:p>
        </w:tc>
      </w:tr>
      <w:tr w:rsidR="00D450C2" w14:paraId="37671392" w14:textId="77777777" w:rsidTr="006C3938">
        <w:trPr>
          <w:trHeight w:val="576"/>
        </w:trPr>
        <w:tc>
          <w:tcPr>
            <w:tcW w:w="576" w:type="dxa"/>
            <w:vAlign w:val="center"/>
          </w:tcPr>
          <w:p w14:paraId="54ABCFA3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5E498212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450FCEEC" w14:textId="77777777" w:rsidR="00D450C2" w:rsidRDefault="00D450C2" w:rsidP="006C3938">
            <w:pPr>
              <w:jc w:val="center"/>
            </w:pPr>
          </w:p>
        </w:tc>
        <w:tc>
          <w:tcPr>
            <w:tcW w:w="6745" w:type="dxa"/>
            <w:vAlign w:val="center"/>
          </w:tcPr>
          <w:p w14:paraId="0A81FA2C" w14:textId="77777777" w:rsidR="00D450C2" w:rsidRDefault="00D450C2" w:rsidP="006C3938">
            <w:pPr>
              <w:ind w:left="288"/>
              <w:jc w:val="both"/>
            </w:pPr>
            <w:r>
              <w:t>Programming standards deductions.</w:t>
            </w:r>
          </w:p>
        </w:tc>
      </w:tr>
      <w:tr w:rsidR="00D450C2" w14:paraId="08EE639A" w14:textId="77777777" w:rsidTr="006C3938">
        <w:trPr>
          <w:trHeight w:val="576"/>
        </w:trPr>
        <w:tc>
          <w:tcPr>
            <w:tcW w:w="576" w:type="dxa"/>
            <w:vAlign w:val="center"/>
          </w:tcPr>
          <w:p w14:paraId="08669A9D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634632F4" w14:textId="77777777" w:rsidR="00D450C2" w:rsidRDefault="00D450C2" w:rsidP="006C3938">
            <w:pPr>
              <w:jc w:val="center"/>
            </w:pPr>
          </w:p>
        </w:tc>
        <w:tc>
          <w:tcPr>
            <w:tcW w:w="1080" w:type="dxa"/>
            <w:vAlign w:val="center"/>
          </w:tcPr>
          <w:p w14:paraId="171DA424" w14:textId="77777777" w:rsidR="00D450C2" w:rsidRPr="00C51E64" w:rsidRDefault="00D450C2" w:rsidP="006C3938">
            <w:pPr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6745" w:type="dxa"/>
            <w:vAlign w:val="center"/>
          </w:tcPr>
          <w:p w14:paraId="672EC953" w14:textId="77777777" w:rsidR="00D450C2" w:rsidRPr="00C51E64" w:rsidRDefault="00D450C2" w:rsidP="006C3938">
            <w:pPr>
              <w:jc w:val="both"/>
              <w:rPr>
                <w:b/>
              </w:rPr>
            </w:pPr>
            <w:r w:rsidRPr="00C51E64">
              <w:rPr>
                <w:b/>
              </w:rPr>
              <w:t>Total Marks</w:t>
            </w:r>
          </w:p>
        </w:tc>
      </w:tr>
    </w:tbl>
    <w:p w14:paraId="3C6FB462" w14:textId="77777777" w:rsidR="00D450C2" w:rsidRPr="00311AB5" w:rsidRDefault="00D450C2" w:rsidP="00D450C2">
      <w:pPr>
        <w:jc w:val="both"/>
      </w:pPr>
    </w:p>
    <w:p w14:paraId="42F1D651" w14:textId="77777777" w:rsidR="00311AB5" w:rsidRPr="00D450C2" w:rsidRDefault="00311AB5" w:rsidP="00D450C2"/>
    <w:sectPr w:rsidR="00311AB5" w:rsidRPr="00D450C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1A49DC"/>
    <w:multiLevelType w:val="hybridMultilevel"/>
    <w:tmpl w:val="BF3C08DC"/>
    <w:lvl w:ilvl="0" w:tplc="229AE61C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E6AC150E">
      <w:start w:val="1"/>
      <w:numFmt w:val="lowerLetter"/>
      <w:lvlText w:val="%2."/>
      <w:lvlJc w:val="left"/>
      <w:pPr>
        <w:ind w:left="1080" w:hanging="432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B4628"/>
    <w:multiLevelType w:val="hybridMultilevel"/>
    <w:tmpl w:val="BC64D1B4"/>
    <w:lvl w:ilvl="0" w:tplc="8A8E12F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81899"/>
    <w:multiLevelType w:val="hybridMultilevel"/>
    <w:tmpl w:val="D62E4E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539CD"/>
    <w:multiLevelType w:val="hybridMultilevel"/>
    <w:tmpl w:val="700AD204"/>
    <w:lvl w:ilvl="0" w:tplc="10090019">
      <w:start w:val="1"/>
      <w:numFmt w:val="lowerLetter"/>
      <w:lvlText w:val="%1."/>
      <w:lvlJc w:val="left"/>
      <w:pPr>
        <w:ind w:left="1060" w:hanging="360"/>
      </w:pPr>
    </w:lvl>
    <w:lvl w:ilvl="1" w:tplc="10090019" w:tentative="1">
      <w:start w:val="1"/>
      <w:numFmt w:val="lowerLetter"/>
      <w:lvlText w:val="%2."/>
      <w:lvlJc w:val="left"/>
      <w:pPr>
        <w:ind w:left="1780" w:hanging="360"/>
      </w:pPr>
    </w:lvl>
    <w:lvl w:ilvl="2" w:tplc="1009001B" w:tentative="1">
      <w:start w:val="1"/>
      <w:numFmt w:val="lowerRoman"/>
      <w:lvlText w:val="%3."/>
      <w:lvlJc w:val="right"/>
      <w:pPr>
        <w:ind w:left="2500" w:hanging="180"/>
      </w:pPr>
    </w:lvl>
    <w:lvl w:ilvl="3" w:tplc="1009000F" w:tentative="1">
      <w:start w:val="1"/>
      <w:numFmt w:val="decimal"/>
      <w:lvlText w:val="%4."/>
      <w:lvlJc w:val="left"/>
      <w:pPr>
        <w:ind w:left="3220" w:hanging="360"/>
      </w:pPr>
    </w:lvl>
    <w:lvl w:ilvl="4" w:tplc="10090019" w:tentative="1">
      <w:start w:val="1"/>
      <w:numFmt w:val="lowerLetter"/>
      <w:lvlText w:val="%5."/>
      <w:lvlJc w:val="left"/>
      <w:pPr>
        <w:ind w:left="3940" w:hanging="360"/>
      </w:pPr>
    </w:lvl>
    <w:lvl w:ilvl="5" w:tplc="1009001B" w:tentative="1">
      <w:start w:val="1"/>
      <w:numFmt w:val="lowerRoman"/>
      <w:lvlText w:val="%6."/>
      <w:lvlJc w:val="right"/>
      <w:pPr>
        <w:ind w:left="4660" w:hanging="180"/>
      </w:pPr>
    </w:lvl>
    <w:lvl w:ilvl="6" w:tplc="1009000F" w:tentative="1">
      <w:start w:val="1"/>
      <w:numFmt w:val="decimal"/>
      <w:lvlText w:val="%7."/>
      <w:lvlJc w:val="left"/>
      <w:pPr>
        <w:ind w:left="5380" w:hanging="360"/>
      </w:pPr>
    </w:lvl>
    <w:lvl w:ilvl="7" w:tplc="10090019" w:tentative="1">
      <w:start w:val="1"/>
      <w:numFmt w:val="lowerLetter"/>
      <w:lvlText w:val="%8."/>
      <w:lvlJc w:val="left"/>
      <w:pPr>
        <w:ind w:left="6100" w:hanging="360"/>
      </w:pPr>
    </w:lvl>
    <w:lvl w:ilvl="8" w:tplc="10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5B2567A2"/>
    <w:multiLevelType w:val="hybridMultilevel"/>
    <w:tmpl w:val="03F89B8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75A88"/>
    <w:multiLevelType w:val="hybridMultilevel"/>
    <w:tmpl w:val="8BFCCD5C"/>
    <w:lvl w:ilvl="0" w:tplc="270C68EC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zUzNDIwMLK0MLdQ0lEKTi0uzszPAykwrAUAG2bTIywAAAA="/>
  </w:docVars>
  <w:rsids>
    <w:rsidRoot w:val="00B921E9"/>
    <w:rsid w:val="000170AA"/>
    <w:rsid w:val="000A32E5"/>
    <w:rsid w:val="001733BD"/>
    <w:rsid w:val="001E5F32"/>
    <w:rsid w:val="00252572"/>
    <w:rsid w:val="002C4A20"/>
    <w:rsid w:val="00311AB5"/>
    <w:rsid w:val="00355089"/>
    <w:rsid w:val="003747BD"/>
    <w:rsid w:val="003E12BC"/>
    <w:rsid w:val="004E1291"/>
    <w:rsid w:val="005223BC"/>
    <w:rsid w:val="005473CC"/>
    <w:rsid w:val="005566AF"/>
    <w:rsid w:val="00563427"/>
    <w:rsid w:val="005773FF"/>
    <w:rsid w:val="005A28E3"/>
    <w:rsid w:val="006C5277"/>
    <w:rsid w:val="006F4983"/>
    <w:rsid w:val="00731CCE"/>
    <w:rsid w:val="007B2F3A"/>
    <w:rsid w:val="007C60E9"/>
    <w:rsid w:val="00804FB4"/>
    <w:rsid w:val="00851D8E"/>
    <w:rsid w:val="00861632"/>
    <w:rsid w:val="00944332"/>
    <w:rsid w:val="00A53E7D"/>
    <w:rsid w:val="00A56661"/>
    <w:rsid w:val="00B921E9"/>
    <w:rsid w:val="00C40B04"/>
    <w:rsid w:val="00C51E64"/>
    <w:rsid w:val="00D450C2"/>
    <w:rsid w:val="00DA1FF6"/>
    <w:rsid w:val="00DD1F80"/>
    <w:rsid w:val="00EA68CD"/>
    <w:rsid w:val="00F45A80"/>
    <w:rsid w:val="00F51518"/>
    <w:rsid w:val="00F76332"/>
    <w:rsid w:val="00FD1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C2B6C"/>
  <w15:chartTrackingRefBased/>
  <w15:docId w15:val="{D8BF0DAF-C137-4B4F-81A5-172194256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0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632"/>
    <w:pPr>
      <w:ind w:left="720"/>
      <w:contextualSpacing/>
    </w:pPr>
  </w:style>
  <w:style w:type="paragraph" w:customStyle="1" w:styleId="Default">
    <w:name w:val="Default"/>
    <w:rsid w:val="00311A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763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lison</dc:creator>
  <cp:keywords/>
  <dc:description/>
  <cp:lastModifiedBy>baek kwangjin</cp:lastModifiedBy>
  <cp:revision>3</cp:revision>
  <cp:lastPrinted>2016-09-12T03:11:00Z</cp:lastPrinted>
  <dcterms:created xsi:type="dcterms:W3CDTF">2020-10-01T16:50:00Z</dcterms:created>
  <dcterms:modified xsi:type="dcterms:W3CDTF">2020-10-02T01:27:00Z</dcterms:modified>
</cp:coreProperties>
</file>